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4"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Robotics Engineer position at [Company Name] in Nigeria Lagos. As a passionate and experienced Robotics Engineer with a deep commitment to leveraging cutting-edge technology to address real-world challenges, I am eager to contribute my expertise, creativity, and dedication to your organization's mission of innovation and progress. Nigeria Lagos, a bustling metropolis known for its dynamic economy and rapid technological advancements, presents an exciting opportunity for me to apply my skills in robotics engineering while contributing to the region’s growth.</w:t>
      </w:r>
    </w:p>
    <w:p>
      <w:pPr>
        <w:pStyle w:val="BodyText"/>
      </w:pPr>
      <w:r>
        <w:t xml:space="preserve">With over [X years] of experience in robotics research, development, and implementation, I have cultivated a strong foundation in designing intelligent systems that solve complex problems. My academic background in [Your Degree] from [Your University], coupled with hands-on projects such as [specific project or achievement], has equipped me with the technical knowledge and practical skills required to excel as a Robotics Engineer. I specialize in areas like autonomous systems, sensor integration, machine learning algorithms, and human-robot interaction—skills that align perfectly with the innovative vision of your organization.</w:t>
      </w:r>
    </w:p>
    <w:bookmarkStart w:id="20" w:name="Xf655f218a464b830ad1f90d3d681402f5526db1"/>
    <w:p>
      <w:pPr>
        <w:pStyle w:val="Heading2"/>
      </w:pPr>
      <w:r>
        <w:t xml:space="preserve">Why Robotics Engineering in Nigeria Lagos?</w:t>
      </w:r>
    </w:p>
    <w:p>
      <w:pPr>
        <w:pStyle w:val="FirstParagraph"/>
      </w:pPr>
      <w:r>
        <w:t xml:space="preserve">Nigeria Lagos is a hub of innovation where technology intersects with societal needs. As a Robotics Engineer, I am particularly drawn to the opportunity to develop solutions that address local challenges, such as urban mobility, industrial automation, and sustainable energy systems. Lagos’s unique environment—marked by dense populations, infrastructure demands, and a growing tech ecosystem—requires engineers who can think critically and adapt quickly. My experience in [specific project or work in Nigeria/Lagos] has shown me the potential of robotics to transform industries and improve quality of life in this vibrant region.</w:t>
      </w:r>
    </w:p>
    <w:p>
      <w:pPr>
        <w:pStyle w:val="BodyText"/>
      </w:pPr>
      <w:r>
        <w:t xml:space="preserve">For instance, during my time at [Previous Company/Organization], I led a team to design a robotic system for waste management in urban areas. This project not only reduced manual labor but also optimized resource allocation, demonstrating the tangible impact of robotics in addressing Lagos’s environmental and logistical challenges. Such experiences have reinforced my belief that technology must be tailored to local contexts to create meaningful change.</w:t>
      </w:r>
    </w:p>
    <w:bookmarkEnd w:id="20"/>
    <w:bookmarkStart w:id="21" w:name="my-expertise-as-a-robotics-engineer"/>
    <w:p>
      <w:pPr>
        <w:pStyle w:val="Heading2"/>
      </w:pPr>
      <w:r>
        <w:t xml:space="preserve">My Expertise as a Robotics Engineer</w:t>
      </w:r>
    </w:p>
    <w:p>
      <w:pPr>
        <w:pStyle w:val="FirstParagraph"/>
      </w:pPr>
      <w:r>
        <w:t xml:space="preserve">As a Robotics Engineer, I thrive in environments where creativity and technical precision converge. My skills span the entire robotics development lifecycle, from conceptualization to deployment. I am proficient in programming languages such as Python, C++, and ROS (Robot Operating System), which enable me to build intelligent systems that can navigate complex tasks. Additionally, my expertise in hardware-software integration allows me to design robots that are both functional and scalable.</w:t>
      </w:r>
    </w:p>
    <w:p>
      <w:pPr>
        <w:pStyle w:val="BodyText"/>
      </w:pPr>
      <w:r>
        <w:t xml:space="preserve">One of my proudest achievements was [describe a specific project or accomplishment, e.g., "developing an autonomous drone for agricultural monitoring in partnership with a local agri-tech startup"]. This project required cross-disciplinary collaboration, problem-solving under tight deadlines, and a deep understanding of the user’s needs. The success of this initiative not only earned recognition from industry leaders but also highlighted the importance of robotics in driving economic growth in Nigeria Lagos.</w:t>
      </w:r>
    </w:p>
    <w:p>
      <w:pPr>
        <w:pStyle w:val="BodyText"/>
      </w:pPr>
      <w:r>
        <w:t xml:space="preserve">Moreover, I have a strong commitment to fostering innovation through education and mentorship. I have conducted workshops for aspiring engineers in Lagos, sharing my knowledge on robotics and automation to inspire the next generation of tech leaders. This passion for community engagement aligns with your organization’s values, as I believe that sustainable progress is achieved through collaboration and knowledge-sharing.</w:t>
      </w:r>
    </w:p>
    <w:bookmarkEnd w:id="21"/>
    <w:bookmarkStart w:id="22" w:name="why-company-name"/>
    <w:p>
      <w:pPr>
        <w:pStyle w:val="Heading2"/>
      </w:pPr>
      <w:r>
        <w:t xml:space="preserve">Why [Company Name]?</w:t>
      </w:r>
    </w:p>
    <w:p>
      <w:pPr>
        <w:pStyle w:val="FirstParagraph"/>
      </w:pPr>
      <w:r>
        <w:t xml:space="preserve">[Company Name]’s reputation as a pioneer in [specific industry or technology] has long captured my attention. Your dedication to pushing the boundaries of robotics engineering while addressing real-world problems resonates deeply with my professional goals. I am particularly impressed by your recent initiatives in [mention a specific project, product, or achievement of the company], which reflect a forward-thinking approach that aligns with my own vision for the field.</w:t>
      </w:r>
    </w:p>
    <w:p>
      <w:pPr>
        <w:pStyle w:val="BodyText"/>
      </w:pPr>
      <w:r>
        <w:t xml:space="preserve">I am especially drawn to the opportunity to work within Nigeria Lagos’s thriving tech ecosystem. This region is home to some of Africa’s most promising startups and research institutions, and I am eager to contribute my expertise while learning from the diverse perspectives of your team. Whether it is developing robotic solutions for smart cities, optimizing manufacturing processes, or advancing healthcare technologies, I am confident that my skills will add value to your projects.</w:t>
      </w:r>
    </w:p>
    <w:bookmarkEnd w:id="22"/>
    <w:bookmarkStart w:id="23" w:name="conclusion"/>
    <w:p>
      <w:pPr>
        <w:pStyle w:val="Heading2"/>
      </w:pPr>
      <w:r>
        <w:t xml:space="preserve">Conclusion</w:t>
      </w:r>
    </w:p>
    <w:p>
      <w:pPr>
        <w:pStyle w:val="FirstParagraph"/>
      </w:pPr>
      <w:r>
        <w:t xml:space="preserve">In conclusion, I am enthusiastic about the possibility of joining [Company Name] as a Robotics Engineer and contributing to its mission of innovation in Nigeria Lagos. My technical expertise, passion for solving complex challenges, and commitment to leveraging technology for societal benefit make me an ideal candidate for this role. I would be thrilled to bring my experience and creativity to your team and collaborate on projects that shape the future of robotics in this dynamic region.</w:t>
      </w:r>
    </w:p>
    <w:p>
      <w:pPr>
        <w:pStyle w:val="BodyText"/>
      </w:pPr>
      <w:r>
        <w:t xml:space="preserve">Thank you for considering my application. I look forward to the opportunity to discuss how my background and vision align with your organization’s goal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cp:keywords/>
  <dcterms:created xsi:type="dcterms:W3CDTF">2026-07-21T02:28:55Z</dcterms:created>
  <dcterms:modified xsi:type="dcterms:W3CDTF">2026-07-21T02:28:55Z</dcterms:modified>
</cp:coreProperties>
</file>

<file path=docProps/custom.xml><?xml version="1.0" encoding="utf-8"?>
<Properties xmlns="http://schemas.openxmlformats.org/officeDocument/2006/custom-properties" xmlns:vt="http://schemas.openxmlformats.org/officeDocument/2006/docPropsVTypes"/>
</file>